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50311C9E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EC69D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5</w:t>
            </w:r>
            <w:r w:rsidR="007C688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4.-1</w:t>
            </w:r>
            <w:r w:rsidR="00EC69D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7C688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4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EC69D0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353AEBFC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ĐAČKI INTEGRALNI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SENDVIČ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07C0454" w:rsidR="00EC69D0" w:rsidRPr="00EC69D0" w:rsidRDefault="00EC69D0" w:rsidP="00EC69D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0BEE5EE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687A603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2CF8B70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5C925DA2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Soj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Sezam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Lupin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</w:tc>
      </w:tr>
      <w:tr w:rsidR="00EC69D0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0496F8C6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ĐAČKI INTEGRALNI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SENDVIČ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2ED27708" w:rsidR="00EC69D0" w:rsidRPr="00EC69D0" w:rsidRDefault="00EC69D0" w:rsidP="00EC69D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5B2D4319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2740413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67CD3F9E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bookmarkEnd w:id="0"/>
      <w:tr w:rsidR="00EC69D0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0B5656B3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TJESTENINA S MIJEŠANIM MLJEVENIM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ESOM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0A48CC26" w:rsidR="00EC69D0" w:rsidRPr="00EC69D0" w:rsidRDefault="00EC69D0" w:rsidP="00EC69D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25CC8D59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3574402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35D8CECE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598272A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Gluten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Goruščic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</w:tc>
      </w:tr>
      <w:tr w:rsidR="00EC69D0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EC69D0" w:rsidRPr="008D08FD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40E8D88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TJESTENINA S MIJEŠANIM MLJEVENIM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ESOM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7D586196" w:rsidR="00EC69D0" w:rsidRPr="00EC69D0" w:rsidRDefault="00EC69D0" w:rsidP="00EC69D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42A4A6C3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19E56A4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26E9636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EC69D0" w:rsidRPr="00F55363" w:rsidRDefault="00EC69D0" w:rsidP="00EC69D0"/>
        </w:tc>
        <w:tc>
          <w:tcPr>
            <w:tcW w:w="3253" w:type="dxa"/>
            <w:vAlign w:val="center"/>
          </w:tcPr>
          <w:p w14:paraId="13909728" w14:textId="77777777" w:rsidR="00EC69D0" w:rsidRPr="00F55363" w:rsidRDefault="00EC69D0" w:rsidP="00EC69D0"/>
        </w:tc>
        <w:tc>
          <w:tcPr>
            <w:tcW w:w="3253" w:type="dxa"/>
            <w:vAlign w:val="center"/>
          </w:tcPr>
          <w:p w14:paraId="2D039028" w14:textId="77777777" w:rsidR="00EC69D0" w:rsidRPr="00F55363" w:rsidRDefault="00EC69D0" w:rsidP="00EC69D0"/>
        </w:tc>
        <w:tc>
          <w:tcPr>
            <w:tcW w:w="3253" w:type="dxa"/>
            <w:vAlign w:val="center"/>
          </w:tcPr>
          <w:p w14:paraId="7CBE11F7" w14:textId="77777777" w:rsidR="00EC69D0" w:rsidRPr="00F55363" w:rsidRDefault="00EC69D0" w:rsidP="00EC69D0"/>
        </w:tc>
      </w:tr>
      <w:tr w:rsidR="00EC69D0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EC69D0" w:rsidRPr="00727AE1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568A3125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RIŽOTO S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PURETINOM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0E8C29D1" w:rsidR="00EC69D0" w:rsidRPr="00EC69D0" w:rsidRDefault="00EC69D0" w:rsidP="00EC69D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322CF471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01AA71C4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2DB1019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9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2A869C9E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EC69D0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EC69D0" w:rsidRPr="008D08FD" w:rsidRDefault="00EC69D0" w:rsidP="00EC69D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EC69D0" w:rsidRPr="00727AE1" w:rsidRDefault="00EC69D0" w:rsidP="00EC69D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48785E1A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RIŽOTO S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PURETINOM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4CBEDB05" w:rsidR="00EC69D0" w:rsidRPr="00EC69D0" w:rsidRDefault="00EC69D0" w:rsidP="00EC69D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57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50E524E9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1C5CD2C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2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C5CD240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9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EC69D0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EC69D0" w:rsidRPr="00DB4E9F" w:rsidRDefault="00EC69D0" w:rsidP="00EC69D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EC69D0" w:rsidRPr="00DB4E9F" w:rsidRDefault="00EC69D0" w:rsidP="00EC69D0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59F26316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42D027D9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695760A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6EDE3F09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5F254191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>38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335136E9" w:rsidR="00EC69D0" w:rsidRPr="00EC69D0" w:rsidRDefault="00EC69D0" w:rsidP="00EC69D0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 xml:space="preserve">Celer(T), </w:t>
            </w:r>
            <w:proofErr w:type="spellStart"/>
            <w:r w:rsidRPr="00EC69D0">
              <w:rPr>
                <w:rFonts w:eastAsia="Segoe UI"/>
                <w:sz w:val="20"/>
                <w:szCs w:val="20"/>
              </w:rPr>
              <w:t>Gluten</w:t>
            </w:r>
            <w:proofErr w:type="spellEnd"/>
            <w:r w:rsidRPr="00EC69D0">
              <w:rPr>
                <w:rFonts w:eastAsia="Segoe UI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eastAsia="Segoe UI"/>
                <w:sz w:val="20"/>
                <w:szCs w:val="20"/>
              </w:rPr>
              <w:t>Gluten</w:t>
            </w:r>
            <w:proofErr w:type="spellEnd"/>
            <w:r w:rsidRPr="00EC69D0">
              <w:rPr>
                <w:rFonts w:eastAsia="Segoe UI"/>
                <w:sz w:val="20"/>
                <w:szCs w:val="20"/>
              </w:rPr>
              <w:t>(S), Jaja(T), Mlijeko(T), Soja(S), Sezam(S), Lupina(T)</w:t>
            </w:r>
          </w:p>
        </w:tc>
      </w:tr>
      <w:tr w:rsidR="00EC69D0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EC69D0" w:rsidRPr="00DB4E9F" w:rsidRDefault="00EC69D0" w:rsidP="00EC69D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EC69D0" w:rsidRPr="00DB4E9F" w:rsidRDefault="00EC69D0" w:rsidP="00EC69D0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273D80C3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7D8172E8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6A2225B7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3B0DCC00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B57F2C5" w:rsidR="00EC69D0" w:rsidRPr="00EC69D0" w:rsidRDefault="00EC69D0" w:rsidP="00EC69D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C69D0">
              <w:rPr>
                <w:rFonts w:eastAsia="Segoe UI"/>
                <w:sz w:val="20"/>
                <w:szCs w:val="20"/>
              </w:rPr>
              <w:t>38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EC69D0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EC69D0" w:rsidRPr="00DB4E9F" w:rsidRDefault="00EC69D0" w:rsidP="00EC69D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EC69D0" w:rsidRPr="00DB4E9F" w:rsidRDefault="00EC69D0" w:rsidP="00EC69D0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1DD244BC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RKVE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26A39712" w:rsidR="00EC69D0" w:rsidRPr="00EC69D0" w:rsidRDefault="00EC69D0" w:rsidP="00EC69D0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6CE75EE9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0330F487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08219778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0BBC8175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Rib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ekušci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T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(T)</w:t>
            </w:r>
          </w:p>
        </w:tc>
      </w:tr>
      <w:tr w:rsidR="00EC69D0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EC69D0" w:rsidRPr="00DB4E9F" w:rsidRDefault="00EC69D0" w:rsidP="00EC69D0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  <w:bookmarkStart w:id="1" w:name="_GoBack" w:colFirst="2" w:colLast="6"/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EC69D0" w:rsidRPr="00DB4E9F" w:rsidRDefault="00EC69D0" w:rsidP="00EC69D0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0484E2C6" w:rsidR="00EC69D0" w:rsidRPr="00EC69D0" w:rsidRDefault="00EC69D0" w:rsidP="00EC69D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MRKVE ,</w:t>
            </w:r>
            <w:proofErr w:type="gramEnd"/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78FC7DC0" w:rsidR="00EC69D0" w:rsidRPr="00EC69D0" w:rsidRDefault="00EC69D0" w:rsidP="00EC69D0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09712BF3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55AFC18C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52A10182" w:rsidR="00EC69D0" w:rsidRPr="00EC69D0" w:rsidRDefault="00EC69D0" w:rsidP="00EC69D0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EC69D0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EC69D0" w:rsidRPr="00E35000" w:rsidRDefault="00EC69D0" w:rsidP="00EC69D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1"/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B053F"/>
    <w:rsid w:val="002C0827"/>
    <w:rsid w:val="002C5E85"/>
    <w:rsid w:val="00316576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95ABB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C688A"/>
    <w:rsid w:val="007E212D"/>
    <w:rsid w:val="007E7296"/>
    <w:rsid w:val="00813BF0"/>
    <w:rsid w:val="00820E68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1E53"/>
    <w:rsid w:val="00AE2EA0"/>
    <w:rsid w:val="00AF0B26"/>
    <w:rsid w:val="00AF539D"/>
    <w:rsid w:val="00B40422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C69D0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5F91475-C118-4327-A9AD-64E795E62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4-01-11T12:37:00Z</dcterms:created>
  <dcterms:modified xsi:type="dcterms:W3CDTF">2024-01-11T12:37:00Z</dcterms:modified>
</cp:coreProperties>
</file>